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6097" w:rsidRPr="00F441A3" w:rsidRDefault="007857D8" w:rsidP="007857D8">
      <w:pPr>
        <w:spacing w:after="0" w:line="240" w:lineRule="auto"/>
        <w:rPr>
          <w:b/>
        </w:rPr>
      </w:pPr>
      <w:bookmarkStart w:id="0" w:name="_GoBack"/>
      <w:bookmarkEnd w:id="0"/>
      <w:r>
        <w:rPr>
          <w:noProof/>
        </w:rPr>
        <w:drawing>
          <wp:inline distT="0" distB="0" distL="0" distR="0" wp14:anchorId="799FD27F" wp14:editId="035B411C">
            <wp:extent cx="668740" cy="1009934"/>
            <wp:effectExtent l="0" t="0" r="0" b="0"/>
            <wp:docPr id="2" name="Picture 2" descr="Description: http://www.sjrstate.edu/logos/sjrstatevertlogob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http://www.sjrstate.edu/logos/sjrstatevertlogobw.jpg"/>
                    <pic:cNvPicPr>
                      <a:picLocks noChangeAspect="1" noChangeArrowheads="1"/>
                    </pic:cNvPicPr>
                  </pic:nvPicPr>
                  <pic:blipFill>
                    <a:blip r:embed="rId6" r:link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655" cy="10098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S</w:t>
      </w:r>
      <w:r w:rsidR="00F441A3" w:rsidRPr="00F441A3">
        <w:rPr>
          <w:b/>
        </w:rPr>
        <w:t>T. JOHNS RIVER STATE COLLEGE</w:t>
      </w:r>
    </w:p>
    <w:p w:rsidR="00F441A3" w:rsidRPr="00F441A3" w:rsidRDefault="00F441A3" w:rsidP="00F441A3">
      <w:pPr>
        <w:spacing w:after="0" w:line="240" w:lineRule="auto"/>
        <w:jc w:val="center"/>
        <w:rPr>
          <w:b/>
        </w:rPr>
      </w:pPr>
      <w:r w:rsidRPr="00F441A3">
        <w:rPr>
          <w:b/>
        </w:rPr>
        <w:t>Dual Enrollment Registration Adjustment Form</w:t>
      </w:r>
    </w:p>
    <w:p w:rsidR="00F441A3" w:rsidRDefault="00F441A3" w:rsidP="00F441A3">
      <w:pPr>
        <w:spacing w:after="0" w:line="240" w:lineRule="auto"/>
      </w:pPr>
    </w:p>
    <w:p w:rsidR="00F441A3" w:rsidRDefault="00F441A3" w:rsidP="00F441A3">
      <w:pPr>
        <w:spacing w:after="0" w:line="240" w:lineRule="auto"/>
      </w:pPr>
      <w:r>
        <w:t>Notes:</w:t>
      </w:r>
      <w:r>
        <w:tab/>
      </w:r>
    </w:p>
    <w:p w:rsidR="00482CEF" w:rsidRDefault="00482CEF" w:rsidP="00F441A3">
      <w:pPr>
        <w:spacing w:after="0" w:line="240" w:lineRule="auto"/>
      </w:pPr>
    </w:p>
    <w:p w:rsidR="00F441A3" w:rsidRDefault="00F441A3" w:rsidP="00F441A3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You must obtain </w:t>
      </w:r>
      <w:r w:rsidR="005D6097">
        <w:t xml:space="preserve">the High School Dual Enrollment Contact’s </w:t>
      </w:r>
      <w:r>
        <w:t>signature.</w:t>
      </w:r>
    </w:p>
    <w:p w:rsidR="00482CEF" w:rsidRDefault="00482CEF" w:rsidP="00482CEF">
      <w:pPr>
        <w:spacing w:after="0" w:line="240" w:lineRule="auto"/>
        <w:ind w:left="360"/>
      </w:pPr>
    </w:p>
    <w:p w:rsidR="00F441A3" w:rsidRDefault="00B220B3" w:rsidP="00F441A3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If you </w:t>
      </w:r>
      <w:r w:rsidR="00482CEF">
        <w:t xml:space="preserve">submit </w:t>
      </w:r>
      <w:r w:rsidR="0045263F">
        <w:t xml:space="preserve">a schedule change (add/drop), please let us know if we should process the </w:t>
      </w:r>
      <w:r w:rsidR="00482CEF">
        <w:t xml:space="preserve">request if the new </w:t>
      </w:r>
      <w:r w:rsidR="0045263F">
        <w:t>course/section is closed.  Other</w:t>
      </w:r>
      <w:r w:rsidR="005D6097">
        <w:t xml:space="preserve">wise we will process the drop </w:t>
      </w:r>
      <w:r w:rsidR="00940E55">
        <w:t>as requested.</w:t>
      </w:r>
      <w:r w:rsidR="005D6097">
        <w:t xml:space="preserve">  </w:t>
      </w:r>
    </w:p>
    <w:p w:rsidR="00A50862" w:rsidRDefault="00A50862" w:rsidP="00A50862">
      <w:pPr>
        <w:pStyle w:val="ListParagraph"/>
      </w:pPr>
    </w:p>
    <w:p w:rsidR="00A50862" w:rsidRDefault="00A50862" w:rsidP="00F441A3">
      <w:pPr>
        <w:pStyle w:val="ListParagraph"/>
        <w:numPr>
          <w:ilvl w:val="0"/>
          <w:numId w:val="1"/>
        </w:numPr>
        <w:spacing w:after="0" w:line="240" w:lineRule="auto"/>
      </w:pPr>
      <w:r>
        <w:t>You should only list a course to be dropped if you are officially registered in it already.</w:t>
      </w:r>
    </w:p>
    <w:p w:rsidR="00F441A3" w:rsidRDefault="00F441A3" w:rsidP="00F441A3">
      <w:pPr>
        <w:spacing w:after="0" w:line="240" w:lineRule="auto"/>
      </w:pPr>
    </w:p>
    <w:p w:rsidR="00F441A3" w:rsidRDefault="00F441A3" w:rsidP="00F441A3">
      <w:pPr>
        <w:spacing w:after="0" w:line="240" w:lineRule="auto"/>
      </w:pPr>
      <w:r>
        <w:t>ADD:</w:t>
      </w:r>
      <w:r w:rsidR="004E4F73">
        <w:tab/>
      </w:r>
      <w:r w:rsidR="004E4F73">
        <w:tab/>
      </w:r>
      <w:r w:rsidR="004E4F73">
        <w:tab/>
      </w:r>
      <w:r w:rsidR="004E4F73">
        <w:tab/>
      </w:r>
      <w:r w:rsidR="004E4F73">
        <w:tab/>
      </w:r>
      <w:r w:rsidR="004E4F73">
        <w:tab/>
      </w:r>
      <w:r w:rsidR="004E4F73">
        <w:tab/>
      </w:r>
      <w:r w:rsidR="004E4F73">
        <w:tab/>
        <w:t>DROP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89"/>
        <w:gridCol w:w="1791"/>
        <w:gridCol w:w="1080"/>
        <w:gridCol w:w="1170"/>
        <w:gridCol w:w="540"/>
        <w:gridCol w:w="1170"/>
        <w:gridCol w:w="1431"/>
        <w:gridCol w:w="999"/>
      </w:tblGrid>
      <w:tr w:rsidR="00F441A3" w:rsidTr="004A0A69">
        <w:tc>
          <w:tcPr>
            <w:tcW w:w="1089" w:type="dxa"/>
          </w:tcPr>
          <w:p w:rsidR="00F441A3" w:rsidRPr="00F441A3" w:rsidRDefault="00F441A3" w:rsidP="00F441A3">
            <w:pPr>
              <w:rPr>
                <w:sz w:val="18"/>
                <w:szCs w:val="18"/>
              </w:rPr>
            </w:pPr>
            <w:r w:rsidRPr="00F441A3">
              <w:rPr>
                <w:sz w:val="18"/>
                <w:szCs w:val="18"/>
              </w:rPr>
              <w:t>Section # (CRN)</w:t>
            </w:r>
          </w:p>
        </w:tc>
        <w:tc>
          <w:tcPr>
            <w:tcW w:w="1791" w:type="dxa"/>
          </w:tcPr>
          <w:p w:rsidR="00F441A3" w:rsidRPr="00F441A3" w:rsidRDefault="00F441A3" w:rsidP="00F441A3">
            <w:pPr>
              <w:rPr>
                <w:sz w:val="18"/>
                <w:szCs w:val="18"/>
              </w:rPr>
            </w:pPr>
            <w:r w:rsidRPr="00F441A3">
              <w:rPr>
                <w:sz w:val="18"/>
                <w:szCs w:val="18"/>
              </w:rPr>
              <w:t>Course Prefix &amp; Number</w:t>
            </w:r>
          </w:p>
        </w:tc>
        <w:tc>
          <w:tcPr>
            <w:tcW w:w="1080" w:type="dxa"/>
          </w:tcPr>
          <w:p w:rsidR="00F441A3" w:rsidRPr="00F441A3" w:rsidRDefault="00F441A3" w:rsidP="00F441A3">
            <w:pPr>
              <w:rPr>
                <w:sz w:val="18"/>
                <w:szCs w:val="18"/>
              </w:rPr>
            </w:pPr>
            <w:r w:rsidRPr="00F441A3">
              <w:rPr>
                <w:sz w:val="18"/>
                <w:szCs w:val="18"/>
              </w:rPr>
              <w:t>Credit Hours</w:t>
            </w:r>
          </w:p>
        </w:tc>
        <w:tc>
          <w:tcPr>
            <w:tcW w:w="1170" w:type="dxa"/>
          </w:tcPr>
          <w:p w:rsidR="00F441A3" w:rsidRDefault="005E0B11" w:rsidP="005E0B1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 Code</w:t>
            </w:r>
          </w:p>
          <w:p w:rsidR="005E0B11" w:rsidRPr="005E0B11" w:rsidRDefault="005E0B11" w:rsidP="005E0B11">
            <w:pPr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Office Use Only</w:t>
            </w:r>
          </w:p>
        </w:tc>
        <w:tc>
          <w:tcPr>
            <w:tcW w:w="540" w:type="dxa"/>
            <w:shd w:val="clear" w:color="auto" w:fill="4A442A" w:themeFill="background2" w:themeFillShade="40"/>
          </w:tcPr>
          <w:p w:rsidR="00F441A3" w:rsidRPr="00F441A3" w:rsidRDefault="00F441A3" w:rsidP="00F441A3">
            <w:pPr>
              <w:rPr>
                <w:sz w:val="18"/>
                <w:szCs w:val="18"/>
              </w:rPr>
            </w:pPr>
          </w:p>
        </w:tc>
        <w:tc>
          <w:tcPr>
            <w:tcW w:w="1170" w:type="dxa"/>
          </w:tcPr>
          <w:p w:rsidR="00652849" w:rsidRDefault="00F441A3" w:rsidP="00F441A3">
            <w:pPr>
              <w:rPr>
                <w:sz w:val="18"/>
                <w:szCs w:val="18"/>
              </w:rPr>
            </w:pPr>
            <w:r w:rsidRPr="00F441A3">
              <w:rPr>
                <w:sz w:val="18"/>
                <w:szCs w:val="18"/>
              </w:rPr>
              <w:t xml:space="preserve">Section # </w:t>
            </w:r>
          </w:p>
          <w:p w:rsidR="00F441A3" w:rsidRPr="00F441A3" w:rsidRDefault="00F441A3" w:rsidP="00F441A3">
            <w:pPr>
              <w:rPr>
                <w:sz w:val="18"/>
                <w:szCs w:val="18"/>
              </w:rPr>
            </w:pPr>
            <w:r w:rsidRPr="00F441A3">
              <w:rPr>
                <w:sz w:val="18"/>
                <w:szCs w:val="18"/>
              </w:rPr>
              <w:t>(CRN)</w:t>
            </w:r>
          </w:p>
        </w:tc>
        <w:tc>
          <w:tcPr>
            <w:tcW w:w="1431" w:type="dxa"/>
          </w:tcPr>
          <w:p w:rsidR="00F441A3" w:rsidRPr="00F441A3" w:rsidRDefault="00F441A3" w:rsidP="00F441A3">
            <w:pPr>
              <w:rPr>
                <w:sz w:val="18"/>
                <w:szCs w:val="18"/>
              </w:rPr>
            </w:pPr>
            <w:r w:rsidRPr="00F441A3">
              <w:rPr>
                <w:sz w:val="18"/>
                <w:szCs w:val="18"/>
              </w:rPr>
              <w:t>Course Prefix &amp; Number</w:t>
            </w:r>
          </w:p>
        </w:tc>
        <w:tc>
          <w:tcPr>
            <w:tcW w:w="999" w:type="dxa"/>
          </w:tcPr>
          <w:p w:rsidR="00F441A3" w:rsidRPr="00F441A3" w:rsidRDefault="00F441A3" w:rsidP="00F441A3">
            <w:pPr>
              <w:rPr>
                <w:sz w:val="18"/>
                <w:szCs w:val="18"/>
              </w:rPr>
            </w:pPr>
            <w:r w:rsidRPr="00F441A3">
              <w:rPr>
                <w:sz w:val="18"/>
                <w:szCs w:val="18"/>
              </w:rPr>
              <w:t>Credit Hours</w:t>
            </w:r>
          </w:p>
        </w:tc>
      </w:tr>
      <w:tr w:rsidR="00F441A3" w:rsidTr="004A0A69">
        <w:tc>
          <w:tcPr>
            <w:tcW w:w="1089" w:type="dxa"/>
          </w:tcPr>
          <w:p w:rsidR="00F441A3" w:rsidRDefault="00F441A3" w:rsidP="00F441A3"/>
        </w:tc>
        <w:tc>
          <w:tcPr>
            <w:tcW w:w="1791" w:type="dxa"/>
          </w:tcPr>
          <w:p w:rsidR="00F441A3" w:rsidRDefault="00F441A3" w:rsidP="00F441A3"/>
        </w:tc>
        <w:tc>
          <w:tcPr>
            <w:tcW w:w="1080" w:type="dxa"/>
          </w:tcPr>
          <w:p w:rsidR="00F441A3" w:rsidRDefault="00F441A3" w:rsidP="00F441A3"/>
        </w:tc>
        <w:tc>
          <w:tcPr>
            <w:tcW w:w="1170" w:type="dxa"/>
          </w:tcPr>
          <w:p w:rsidR="00F441A3" w:rsidRDefault="00F441A3" w:rsidP="00F441A3"/>
        </w:tc>
        <w:tc>
          <w:tcPr>
            <w:tcW w:w="540" w:type="dxa"/>
            <w:shd w:val="clear" w:color="auto" w:fill="4A442A" w:themeFill="background2" w:themeFillShade="40"/>
          </w:tcPr>
          <w:p w:rsidR="00F441A3" w:rsidRDefault="00F441A3" w:rsidP="00F441A3"/>
        </w:tc>
        <w:tc>
          <w:tcPr>
            <w:tcW w:w="1170" w:type="dxa"/>
          </w:tcPr>
          <w:p w:rsidR="00F441A3" w:rsidRDefault="00F441A3" w:rsidP="00F441A3"/>
        </w:tc>
        <w:tc>
          <w:tcPr>
            <w:tcW w:w="1431" w:type="dxa"/>
          </w:tcPr>
          <w:p w:rsidR="00F441A3" w:rsidRDefault="00F441A3" w:rsidP="00F441A3"/>
        </w:tc>
        <w:tc>
          <w:tcPr>
            <w:tcW w:w="999" w:type="dxa"/>
          </w:tcPr>
          <w:p w:rsidR="00F441A3" w:rsidRDefault="00F441A3" w:rsidP="00F441A3"/>
        </w:tc>
      </w:tr>
      <w:tr w:rsidR="00F441A3" w:rsidTr="004A0A69">
        <w:tc>
          <w:tcPr>
            <w:tcW w:w="1089" w:type="dxa"/>
          </w:tcPr>
          <w:p w:rsidR="00F441A3" w:rsidRDefault="00F441A3" w:rsidP="00F441A3"/>
        </w:tc>
        <w:tc>
          <w:tcPr>
            <w:tcW w:w="1791" w:type="dxa"/>
          </w:tcPr>
          <w:p w:rsidR="00F441A3" w:rsidRDefault="00F441A3" w:rsidP="00F441A3"/>
        </w:tc>
        <w:tc>
          <w:tcPr>
            <w:tcW w:w="1080" w:type="dxa"/>
          </w:tcPr>
          <w:p w:rsidR="00F441A3" w:rsidRDefault="00F441A3" w:rsidP="00F441A3"/>
        </w:tc>
        <w:tc>
          <w:tcPr>
            <w:tcW w:w="1170" w:type="dxa"/>
          </w:tcPr>
          <w:p w:rsidR="00F441A3" w:rsidRDefault="00F441A3" w:rsidP="00F441A3"/>
        </w:tc>
        <w:tc>
          <w:tcPr>
            <w:tcW w:w="540" w:type="dxa"/>
            <w:shd w:val="clear" w:color="auto" w:fill="4A442A" w:themeFill="background2" w:themeFillShade="40"/>
          </w:tcPr>
          <w:p w:rsidR="00F441A3" w:rsidRDefault="00F441A3" w:rsidP="00F441A3"/>
        </w:tc>
        <w:tc>
          <w:tcPr>
            <w:tcW w:w="1170" w:type="dxa"/>
          </w:tcPr>
          <w:p w:rsidR="00F441A3" w:rsidRDefault="00F441A3" w:rsidP="00F441A3"/>
        </w:tc>
        <w:tc>
          <w:tcPr>
            <w:tcW w:w="1431" w:type="dxa"/>
          </w:tcPr>
          <w:p w:rsidR="00F441A3" w:rsidRDefault="00F441A3" w:rsidP="00F441A3"/>
        </w:tc>
        <w:tc>
          <w:tcPr>
            <w:tcW w:w="999" w:type="dxa"/>
          </w:tcPr>
          <w:p w:rsidR="00F441A3" w:rsidRDefault="00F441A3" w:rsidP="00F441A3"/>
        </w:tc>
      </w:tr>
      <w:tr w:rsidR="00F441A3" w:rsidTr="004A0A69">
        <w:tc>
          <w:tcPr>
            <w:tcW w:w="1089" w:type="dxa"/>
          </w:tcPr>
          <w:p w:rsidR="00F441A3" w:rsidRDefault="00F441A3" w:rsidP="00F441A3"/>
        </w:tc>
        <w:tc>
          <w:tcPr>
            <w:tcW w:w="1791" w:type="dxa"/>
          </w:tcPr>
          <w:p w:rsidR="00F441A3" w:rsidRDefault="00F441A3" w:rsidP="00F441A3"/>
        </w:tc>
        <w:tc>
          <w:tcPr>
            <w:tcW w:w="1080" w:type="dxa"/>
          </w:tcPr>
          <w:p w:rsidR="00F441A3" w:rsidRDefault="00F441A3" w:rsidP="00F441A3"/>
        </w:tc>
        <w:tc>
          <w:tcPr>
            <w:tcW w:w="1170" w:type="dxa"/>
          </w:tcPr>
          <w:p w:rsidR="00F441A3" w:rsidRDefault="00F441A3" w:rsidP="00F441A3"/>
        </w:tc>
        <w:tc>
          <w:tcPr>
            <w:tcW w:w="540" w:type="dxa"/>
            <w:shd w:val="clear" w:color="auto" w:fill="4A442A" w:themeFill="background2" w:themeFillShade="40"/>
          </w:tcPr>
          <w:p w:rsidR="00F441A3" w:rsidRDefault="00F441A3" w:rsidP="00F441A3"/>
        </w:tc>
        <w:tc>
          <w:tcPr>
            <w:tcW w:w="1170" w:type="dxa"/>
          </w:tcPr>
          <w:p w:rsidR="00F441A3" w:rsidRDefault="00F441A3" w:rsidP="00F441A3"/>
        </w:tc>
        <w:tc>
          <w:tcPr>
            <w:tcW w:w="1431" w:type="dxa"/>
          </w:tcPr>
          <w:p w:rsidR="00F441A3" w:rsidRDefault="00F441A3" w:rsidP="00F441A3"/>
        </w:tc>
        <w:tc>
          <w:tcPr>
            <w:tcW w:w="999" w:type="dxa"/>
          </w:tcPr>
          <w:p w:rsidR="00F441A3" w:rsidRDefault="00F441A3" w:rsidP="00F441A3"/>
        </w:tc>
      </w:tr>
      <w:tr w:rsidR="00F441A3" w:rsidTr="004A0A69">
        <w:tc>
          <w:tcPr>
            <w:tcW w:w="1089" w:type="dxa"/>
          </w:tcPr>
          <w:p w:rsidR="00F441A3" w:rsidRDefault="00F441A3" w:rsidP="00F441A3"/>
        </w:tc>
        <w:tc>
          <w:tcPr>
            <w:tcW w:w="1791" w:type="dxa"/>
          </w:tcPr>
          <w:p w:rsidR="00F441A3" w:rsidRDefault="00F441A3" w:rsidP="00F441A3"/>
        </w:tc>
        <w:tc>
          <w:tcPr>
            <w:tcW w:w="1080" w:type="dxa"/>
          </w:tcPr>
          <w:p w:rsidR="00F441A3" w:rsidRDefault="00F441A3" w:rsidP="00F441A3"/>
        </w:tc>
        <w:tc>
          <w:tcPr>
            <w:tcW w:w="1170" w:type="dxa"/>
          </w:tcPr>
          <w:p w:rsidR="00F441A3" w:rsidRDefault="00F441A3" w:rsidP="00F441A3"/>
        </w:tc>
        <w:tc>
          <w:tcPr>
            <w:tcW w:w="540" w:type="dxa"/>
            <w:shd w:val="clear" w:color="auto" w:fill="4A442A" w:themeFill="background2" w:themeFillShade="40"/>
          </w:tcPr>
          <w:p w:rsidR="00F441A3" w:rsidRDefault="00F441A3" w:rsidP="00F441A3"/>
        </w:tc>
        <w:tc>
          <w:tcPr>
            <w:tcW w:w="1170" w:type="dxa"/>
          </w:tcPr>
          <w:p w:rsidR="00F441A3" w:rsidRDefault="00F441A3" w:rsidP="00F441A3"/>
        </w:tc>
        <w:tc>
          <w:tcPr>
            <w:tcW w:w="1431" w:type="dxa"/>
          </w:tcPr>
          <w:p w:rsidR="00F441A3" w:rsidRDefault="00F441A3" w:rsidP="00F441A3"/>
        </w:tc>
        <w:tc>
          <w:tcPr>
            <w:tcW w:w="999" w:type="dxa"/>
          </w:tcPr>
          <w:p w:rsidR="00F441A3" w:rsidRDefault="00F441A3" w:rsidP="00F441A3"/>
        </w:tc>
      </w:tr>
      <w:tr w:rsidR="00F441A3" w:rsidTr="004A0A69">
        <w:tc>
          <w:tcPr>
            <w:tcW w:w="1089" w:type="dxa"/>
          </w:tcPr>
          <w:p w:rsidR="00F441A3" w:rsidRDefault="00F441A3" w:rsidP="00F441A3"/>
        </w:tc>
        <w:tc>
          <w:tcPr>
            <w:tcW w:w="1791" w:type="dxa"/>
          </w:tcPr>
          <w:p w:rsidR="00F441A3" w:rsidRDefault="00F441A3" w:rsidP="00F441A3"/>
        </w:tc>
        <w:tc>
          <w:tcPr>
            <w:tcW w:w="1080" w:type="dxa"/>
          </w:tcPr>
          <w:p w:rsidR="00F441A3" w:rsidRDefault="00F441A3" w:rsidP="00F441A3"/>
        </w:tc>
        <w:tc>
          <w:tcPr>
            <w:tcW w:w="1170" w:type="dxa"/>
          </w:tcPr>
          <w:p w:rsidR="00F441A3" w:rsidRDefault="00F441A3" w:rsidP="00F441A3"/>
        </w:tc>
        <w:tc>
          <w:tcPr>
            <w:tcW w:w="540" w:type="dxa"/>
            <w:shd w:val="clear" w:color="auto" w:fill="4A442A" w:themeFill="background2" w:themeFillShade="40"/>
          </w:tcPr>
          <w:p w:rsidR="00F441A3" w:rsidRDefault="00F441A3" w:rsidP="00F441A3"/>
        </w:tc>
        <w:tc>
          <w:tcPr>
            <w:tcW w:w="1170" w:type="dxa"/>
          </w:tcPr>
          <w:p w:rsidR="00F441A3" w:rsidRDefault="00F441A3" w:rsidP="00F441A3"/>
        </w:tc>
        <w:tc>
          <w:tcPr>
            <w:tcW w:w="1431" w:type="dxa"/>
          </w:tcPr>
          <w:p w:rsidR="00F441A3" w:rsidRDefault="00F441A3" w:rsidP="00F441A3"/>
        </w:tc>
        <w:tc>
          <w:tcPr>
            <w:tcW w:w="999" w:type="dxa"/>
          </w:tcPr>
          <w:p w:rsidR="00F441A3" w:rsidRDefault="00F441A3" w:rsidP="00F441A3"/>
        </w:tc>
      </w:tr>
      <w:tr w:rsidR="00F441A3" w:rsidTr="004A0A69">
        <w:tc>
          <w:tcPr>
            <w:tcW w:w="1089" w:type="dxa"/>
          </w:tcPr>
          <w:p w:rsidR="00F441A3" w:rsidRDefault="00F441A3" w:rsidP="00F441A3"/>
        </w:tc>
        <w:tc>
          <w:tcPr>
            <w:tcW w:w="1791" w:type="dxa"/>
          </w:tcPr>
          <w:p w:rsidR="00F441A3" w:rsidRDefault="00F441A3" w:rsidP="00F441A3"/>
        </w:tc>
        <w:tc>
          <w:tcPr>
            <w:tcW w:w="1080" w:type="dxa"/>
          </w:tcPr>
          <w:p w:rsidR="00F441A3" w:rsidRDefault="00F441A3" w:rsidP="00F441A3"/>
        </w:tc>
        <w:tc>
          <w:tcPr>
            <w:tcW w:w="1170" w:type="dxa"/>
          </w:tcPr>
          <w:p w:rsidR="00F441A3" w:rsidRDefault="00F441A3" w:rsidP="00F441A3"/>
        </w:tc>
        <w:tc>
          <w:tcPr>
            <w:tcW w:w="540" w:type="dxa"/>
            <w:shd w:val="clear" w:color="auto" w:fill="4A442A" w:themeFill="background2" w:themeFillShade="40"/>
          </w:tcPr>
          <w:p w:rsidR="00F441A3" w:rsidRDefault="00F441A3" w:rsidP="00F441A3"/>
        </w:tc>
        <w:tc>
          <w:tcPr>
            <w:tcW w:w="1170" w:type="dxa"/>
          </w:tcPr>
          <w:p w:rsidR="00F441A3" w:rsidRDefault="00F441A3" w:rsidP="00F441A3"/>
        </w:tc>
        <w:tc>
          <w:tcPr>
            <w:tcW w:w="1431" w:type="dxa"/>
          </w:tcPr>
          <w:p w:rsidR="00F441A3" w:rsidRDefault="00F441A3" w:rsidP="00F441A3"/>
        </w:tc>
        <w:tc>
          <w:tcPr>
            <w:tcW w:w="999" w:type="dxa"/>
          </w:tcPr>
          <w:p w:rsidR="00F441A3" w:rsidRDefault="00F441A3" w:rsidP="00F441A3"/>
        </w:tc>
      </w:tr>
    </w:tbl>
    <w:p w:rsidR="00F441A3" w:rsidRDefault="00565D45" w:rsidP="00F441A3">
      <w:pPr>
        <w:spacing w:after="0" w:line="240" w:lineRule="auto"/>
        <w:jc w:val="center"/>
      </w:pPr>
      <w:r w:rsidRPr="00565D45">
        <w:rPr>
          <w:rFonts w:cstheme="minorHAnsi"/>
          <w:sz w:val="56"/>
          <w:szCs w:val="56"/>
        </w:rPr>
        <w:t>□</w:t>
      </w:r>
      <w:r>
        <w:t>KEEP CURRENT SCHEDULE IF NEW REQUEST CAN’T BE PROCESSED.</w:t>
      </w:r>
    </w:p>
    <w:p w:rsidR="00F441A3" w:rsidRDefault="00F441A3" w:rsidP="00F441A3">
      <w:pPr>
        <w:spacing w:after="0" w:line="240" w:lineRule="auto"/>
      </w:pPr>
    </w:p>
    <w:p w:rsidR="00F441A3" w:rsidRDefault="00F441A3" w:rsidP="00F441A3">
      <w:pPr>
        <w:spacing w:after="0" w:line="240" w:lineRule="auto"/>
      </w:pPr>
      <w:r>
        <w:t>I ACCEPT FULL RESPONSIBILITY FOR ADDING OR DROPPING COURSES.</w:t>
      </w:r>
    </w:p>
    <w:p w:rsidR="00F441A3" w:rsidRDefault="00F441A3" w:rsidP="00F441A3">
      <w:pPr>
        <w:spacing w:after="0" w:line="240" w:lineRule="auto"/>
      </w:pPr>
    </w:p>
    <w:p w:rsidR="00F441A3" w:rsidRDefault="00F441A3" w:rsidP="00F441A3">
      <w:pPr>
        <w:spacing w:after="0" w:line="240" w:lineRule="auto"/>
        <w:rPr>
          <w:sz w:val="44"/>
          <w:szCs w:val="44"/>
          <w:u w:val="single"/>
        </w:rPr>
      </w:pPr>
      <w:r>
        <w:t>Print Name:  ____________________________</w:t>
      </w:r>
      <w:r>
        <w:tab/>
        <w:t>SJR State Student ID</w:t>
      </w:r>
      <w:r w:rsidR="004A0A69">
        <w:t xml:space="preserve"> </w:t>
      </w:r>
      <w:r>
        <w:t xml:space="preserve">#:  </w:t>
      </w:r>
      <w:r w:rsidR="001A4F3B" w:rsidRPr="00F56140">
        <w:rPr>
          <w:u w:val="single"/>
        </w:rPr>
        <w:t>X00</w:t>
      </w:r>
      <w:r w:rsidR="001A4F3B">
        <w:rPr>
          <w:u w:val="single"/>
        </w:rPr>
        <w:t xml:space="preserve">  </w:t>
      </w:r>
      <w:r w:rsidR="001A4F3B" w:rsidRPr="00641805">
        <w:rPr>
          <w:sz w:val="44"/>
          <w:szCs w:val="44"/>
          <w:u w:val="single"/>
        </w:rPr>
        <w:sym w:font="Wingdings 2" w:char="F0A3"/>
      </w:r>
      <w:r w:rsidR="001A4F3B" w:rsidRPr="00641805">
        <w:rPr>
          <w:sz w:val="44"/>
          <w:szCs w:val="44"/>
          <w:u w:val="single"/>
        </w:rPr>
        <w:sym w:font="Wingdings 2" w:char="F0A3"/>
      </w:r>
      <w:r w:rsidR="001A4F3B" w:rsidRPr="00641805">
        <w:rPr>
          <w:sz w:val="44"/>
          <w:szCs w:val="44"/>
          <w:u w:val="single"/>
        </w:rPr>
        <w:sym w:font="Wingdings 2" w:char="F0A3"/>
      </w:r>
      <w:r w:rsidR="001A4F3B" w:rsidRPr="00641805">
        <w:rPr>
          <w:sz w:val="44"/>
          <w:szCs w:val="44"/>
          <w:u w:val="single"/>
        </w:rPr>
        <w:sym w:font="Wingdings 2" w:char="F0A3"/>
      </w:r>
      <w:r w:rsidR="001A4F3B" w:rsidRPr="00641805">
        <w:rPr>
          <w:sz w:val="44"/>
          <w:szCs w:val="44"/>
          <w:u w:val="single"/>
        </w:rPr>
        <w:sym w:font="Wingdings 2" w:char="F0A3"/>
      </w:r>
      <w:r w:rsidR="001A4F3B" w:rsidRPr="00641805">
        <w:rPr>
          <w:sz w:val="44"/>
          <w:szCs w:val="44"/>
          <w:u w:val="single"/>
        </w:rPr>
        <w:sym w:font="Wingdings 2" w:char="F0A3"/>
      </w:r>
    </w:p>
    <w:p w:rsidR="001A4F3B" w:rsidRDefault="001A4F3B" w:rsidP="00F441A3">
      <w:pPr>
        <w:spacing w:after="0" w:line="240" w:lineRule="auto"/>
      </w:pPr>
    </w:p>
    <w:p w:rsidR="00F441A3" w:rsidRDefault="00F441A3" w:rsidP="00F441A3">
      <w:pPr>
        <w:spacing w:after="0" w:line="240" w:lineRule="auto"/>
      </w:pPr>
      <w:r>
        <w:t>__________________________</w:t>
      </w:r>
      <w:r w:rsidR="009660CD">
        <w:t xml:space="preserve">     _________________________      </w:t>
      </w:r>
      <w:r>
        <w:t>_______________</w:t>
      </w:r>
      <w:r w:rsidR="001A4F3B">
        <w:t>______</w:t>
      </w:r>
      <w:r>
        <w:t>_______</w:t>
      </w:r>
    </w:p>
    <w:p w:rsidR="00F441A3" w:rsidRDefault="0033121E" w:rsidP="00F441A3">
      <w:pPr>
        <w:spacing w:after="0" w:line="240" w:lineRule="auto"/>
      </w:pPr>
      <w:r>
        <w:t>Student Signature</w:t>
      </w:r>
      <w:r>
        <w:tab/>
      </w:r>
      <w:r>
        <w:tab/>
      </w:r>
      <w:r w:rsidR="009660CD">
        <w:t xml:space="preserve">     High School</w:t>
      </w:r>
      <w:r w:rsidR="009660CD">
        <w:tab/>
      </w:r>
      <w:r w:rsidR="009660CD">
        <w:tab/>
      </w:r>
      <w:r w:rsidR="009660CD">
        <w:tab/>
        <w:t xml:space="preserve">        </w:t>
      </w:r>
      <w:r>
        <w:t>Date</w:t>
      </w:r>
    </w:p>
    <w:p w:rsidR="0033121E" w:rsidRDefault="0033121E" w:rsidP="00F441A3">
      <w:pPr>
        <w:spacing w:after="0" w:line="240" w:lineRule="auto"/>
      </w:pPr>
    </w:p>
    <w:p w:rsidR="0033121E" w:rsidRDefault="0033121E" w:rsidP="00F441A3">
      <w:pPr>
        <w:spacing w:after="0" w:line="240" w:lineRule="auto"/>
      </w:pPr>
      <w:r>
        <w:t>_______________________________________</w:t>
      </w:r>
      <w:r>
        <w:tab/>
        <w:t>______________________________________</w:t>
      </w:r>
      <w:r w:rsidR="001A4F3B">
        <w:t>______</w:t>
      </w:r>
      <w:r>
        <w:t>_</w:t>
      </w:r>
    </w:p>
    <w:p w:rsidR="0033121E" w:rsidRDefault="005D6097" w:rsidP="00F441A3">
      <w:pPr>
        <w:spacing w:after="0" w:line="240" w:lineRule="auto"/>
      </w:pPr>
      <w:r>
        <w:t xml:space="preserve">High School Dual Enrollment Contact </w:t>
      </w:r>
      <w:r w:rsidR="0033121E">
        <w:t>Signature</w:t>
      </w:r>
      <w:r w:rsidR="0033121E">
        <w:tab/>
      </w:r>
      <w:r w:rsidR="0033121E">
        <w:tab/>
      </w:r>
      <w:r w:rsidR="0033121E">
        <w:tab/>
        <w:t>Date/Time</w:t>
      </w:r>
    </w:p>
    <w:p w:rsidR="0033121E" w:rsidRDefault="0033121E" w:rsidP="00F441A3">
      <w:pPr>
        <w:spacing w:after="0" w:line="240" w:lineRule="auto"/>
      </w:pPr>
    </w:p>
    <w:p w:rsidR="0033121E" w:rsidRDefault="0033121E" w:rsidP="00F441A3">
      <w:pPr>
        <w:spacing w:after="0" w:line="240" w:lineRule="auto"/>
      </w:pPr>
      <w:r>
        <w:t>Reason for adjustment:  _________________________________________________________________</w:t>
      </w:r>
    </w:p>
    <w:p w:rsidR="007857D8" w:rsidRDefault="007857D8" w:rsidP="00F441A3">
      <w:pPr>
        <w:spacing w:after="0" w:line="240" w:lineRule="auto"/>
      </w:pPr>
    </w:p>
    <w:p w:rsidR="007857D8" w:rsidRDefault="007857D8" w:rsidP="00F441A3">
      <w:pPr>
        <w:spacing w:after="0" w:line="240" w:lineRule="auto"/>
      </w:pPr>
      <w:r>
        <w:t>_____________________________________________________________________________________</w:t>
      </w:r>
    </w:p>
    <w:p w:rsidR="00F441A3" w:rsidRDefault="00F441A3" w:rsidP="00F441A3">
      <w:pPr>
        <w:spacing w:after="0" w:line="240" w:lineRule="auto"/>
      </w:pPr>
    </w:p>
    <w:p w:rsidR="00F441A3" w:rsidRDefault="007857D8" w:rsidP="00F441A3">
      <w:pPr>
        <w:spacing w:after="0" w:line="240" w:lineRule="auto"/>
      </w:pPr>
      <w:r>
        <w:t>_____________________________________________________________________________________</w:t>
      </w:r>
    </w:p>
    <w:p w:rsidR="00F441A3" w:rsidRDefault="00F441A3" w:rsidP="00F441A3">
      <w:pPr>
        <w:pBdr>
          <w:bottom w:val="single" w:sz="12" w:space="1" w:color="auto"/>
        </w:pBdr>
        <w:spacing w:after="0" w:line="240" w:lineRule="auto"/>
      </w:pPr>
    </w:p>
    <w:p w:rsidR="002B3345" w:rsidRDefault="002B3345" w:rsidP="00F441A3">
      <w:pPr>
        <w:spacing w:after="0" w:line="240" w:lineRule="auto"/>
      </w:pPr>
      <w:r>
        <w:t>Rev. 01/2020</w:t>
      </w:r>
    </w:p>
    <w:sectPr w:rsidR="002B33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DDF2E5C"/>
    <w:multiLevelType w:val="hybridMultilevel"/>
    <w:tmpl w:val="915E3E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yMDI1NTAzsTQ0NzJQ0lEKTi0uzszPAykwrgUAg7+juCwAAAA="/>
  </w:docVars>
  <w:rsids>
    <w:rsidRoot w:val="00F441A3"/>
    <w:rsid w:val="00047780"/>
    <w:rsid w:val="001A4F3B"/>
    <w:rsid w:val="002B3345"/>
    <w:rsid w:val="0033121E"/>
    <w:rsid w:val="00333359"/>
    <w:rsid w:val="0045263F"/>
    <w:rsid w:val="00482CEF"/>
    <w:rsid w:val="004A0A69"/>
    <w:rsid w:val="004E4F73"/>
    <w:rsid w:val="00565D45"/>
    <w:rsid w:val="005D6097"/>
    <w:rsid w:val="005E0B11"/>
    <w:rsid w:val="00652849"/>
    <w:rsid w:val="006A0D1A"/>
    <w:rsid w:val="006A53CC"/>
    <w:rsid w:val="007857D8"/>
    <w:rsid w:val="00940E55"/>
    <w:rsid w:val="009660CD"/>
    <w:rsid w:val="00A50862"/>
    <w:rsid w:val="00A8279F"/>
    <w:rsid w:val="00B220B3"/>
    <w:rsid w:val="00D5517B"/>
    <w:rsid w:val="00EF2B75"/>
    <w:rsid w:val="00F441A3"/>
    <w:rsid w:val="00F85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2203D5D-6122-4683-9C4D-8CA6A9D2A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41A3"/>
    <w:pPr>
      <w:ind w:left="720"/>
      <w:contextualSpacing/>
    </w:pPr>
  </w:style>
  <w:style w:type="table" w:styleId="TableGrid">
    <w:name w:val="Table Grid"/>
    <w:basedOn w:val="TableNormal"/>
    <w:uiPriority w:val="59"/>
    <w:rsid w:val="00F441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857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57D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cid:image001.jpg@01CF2EFA.42BC92B0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87CBF7-CD1B-47DE-92DB-698855A7C9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1</Pages>
  <Words>162</Words>
  <Characters>1246</Characters>
  <Application>Microsoft Office Word</Application>
  <DocSecurity>0</DocSecurity>
  <Lines>10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JRCC</Company>
  <LinksUpToDate>false</LinksUpToDate>
  <CharactersWithSpaces>1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Marsha Smith</cp:lastModifiedBy>
  <cp:revision>18</cp:revision>
  <cp:lastPrinted>2014-07-31T12:00:00Z</cp:lastPrinted>
  <dcterms:created xsi:type="dcterms:W3CDTF">2014-02-21T16:20:00Z</dcterms:created>
  <dcterms:modified xsi:type="dcterms:W3CDTF">2020-01-10T16:05:00Z</dcterms:modified>
</cp:coreProperties>
</file>